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yunwoo Sh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unwo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4 Farnsworth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oungshi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3582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u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